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4D053" w14:textId="345B3991" w:rsidR="0053261A" w:rsidRPr="000C6E1F" w:rsidRDefault="00C469B1" w:rsidP="00C469B1">
      <w:pPr>
        <w:spacing w:after="0" w:line="240" w:lineRule="auto"/>
        <w:ind w:left="-284" w:right="-2"/>
        <w:jc w:val="center"/>
        <w:rPr>
          <w:rFonts w:ascii="Roboto Condensed" w:eastAsia="Times New Roman" w:hAnsi="Roboto Condensed" w:cs="Arial"/>
          <w:lang w:eastAsia="ru-RU"/>
        </w:rPr>
      </w:pPr>
      <w:r w:rsidRPr="004D297E">
        <w:rPr>
          <w:rFonts w:ascii="Roboto Condensed" w:eastAsia="Times New Roman" w:hAnsi="Roboto Condensed" w:cs="Arial"/>
          <w:sz w:val="24"/>
          <w:szCs w:val="24"/>
          <w:lang w:eastAsia="ru-RU"/>
        </w:rPr>
        <w:t xml:space="preserve">Конференция </w:t>
      </w:r>
      <w:r w:rsidR="00FD451B" w:rsidRPr="000C6E1F">
        <w:rPr>
          <w:rFonts w:ascii="Roboto Condensed" w:eastAsia="Times New Roman" w:hAnsi="Roboto Condensed" w:cs="Arial"/>
          <w:b/>
          <w:bCs/>
          <w:color w:val="002060"/>
          <w:sz w:val="32"/>
          <w:szCs w:val="32"/>
          <w:lang w:eastAsia="ru-RU"/>
        </w:rPr>
        <w:t>ЖИГУЛЕВСКИЙ ЛОМ. РЕЦИКЛИНГ ЦВЕТНЫХ МЕТАЛЛОВ</w:t>
      </w:r>
    </w:p>
    <w:p w14:paraId="4E08D1F9" w14:textId="6FEB8283" w:rsidR="00252E81" w:rsidRDefault="00B25F58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4"/>
          <w:szCs w:val="24"/>
        </w:rPr>
      </w:pPr>
      <w:r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1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7</w:t>
      </w:r>
      <w:r w:rsidR="00CB0EA4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-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19</w:t>
      </w:r>
      <w:r w:rsidR="00CB0EA4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ИЮНЯ</w:t>
      </w:r>
      <w:r w:rsidR="0034748C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202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6</w:t>
      </w:r>
      <w:r w:rsidR="0034748C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</w:t>
      </w:r>
      <w:r w:rsidR="0034748C" w:rsidRPr="00252E81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г</w:t>
      </w:r>
      <w:r w:rsidR="00654C0B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.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(</w:t>
      </w:r>
      <w:r w:rsidR="00FD451B" w:rsidRPr="000C6E1F">
        <w:rPr>
          <w:rFonts w:ascii="Roboto Condensed" w:eastAsia="Times New Roman" w:hAnsi="Roboto Condensed" w:cs="Arial"/>
          <w:bCs/>
          <w:color w:val="000000"/>
          <w:sz w:val="24"/>
          <w:szCs w:val="24"/>
        </w:rPr>
        <w:t>САМАРА, ТОЛЬЯТТИ)</w:t>
      </w:r>
    </w:p>
    <w:p w14:paraId="32DDB41F" w14:textId="77777777" w:rsidR="00FD451B" w:rsidRDefault="00FD451B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4"/>
          <w:szCs w:val="24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8"/>
        <w:gridCol w:w="5387"/>
      </w:tblGrid>
      <w:tr w:rsidR="00FD451B" w:rsidRPr="000C6E1F" w14:paraId="576F0450" w14:textId="77777777" w:rsidTr="00FD451B">
        <w:tc>
          <w:tcPr>
            <w:tcW w:w="5098" w:type="dxa"/>
          </w:tcPr>
          <w:p w14:paraId="2F9BA169" w14:textId="77777777" w:rsidR="00FD451B" w:rsidRPr="000778AA" w:rsidRDefault="00FD451B" w:rsidP="00FD451B">
            <w:pPr>
              <w:spacing w:after="0" w:line="240" w:lineRule="auto"/>
              <w:ind w:right="-2"/>
              <w:rPr>
                <w:rFonts w:ascii="Roboto Condensed" w:eastAsia="Times New Roman" w:hAnsi="Roboto Condensed" w:cs="Arial"/>
                <w:b/>
                <w:color w:val="000000"/>
                <w:sz w:val="18"/>
                <w:szCs w:val="18"/>
              </w:rPr>
            </w:pPr>
            <w:r w:rsidRPr="000778AA">
              <w:rPr>
                <w:rFonts w:ascii="Roboto Condensed" w:eastAsia="Times New Roman" w:hAnsi="Roboto Condensed" w:cs="Arial"/>
                <w:b/>
                <w:color w:val="000000"/>
                <w:sz w:val="18"/>
                <w:szCs w:val="18"/>
              </w:rPr>
              <w:t xml:space="preserve">Загородный комплекс "Русская охота", </w:t>
            </w:r>
          </w:p>
          <w:p w14:paraId="0870103F" w14:textId="77777777" w:rsidR="00FD451B" w:rsidRPr="000778AA" w:rsidRDefault="00FD451B" w:rsidP="00FD451B">
            <w:pPr>
              <w:spacing w:after="0" w:line="240" w:lineRule="auto"/>
              <w:ind w:right="-2"/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</w:pPr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 xml:space="preserve">Самарская </w:t>
            </w:r>
            <w:proofErr w:type="spellStart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обл</w:t>
            </w:r>
            <w:proofErr w:type="spellEnd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м.р</w:t>
            </w:r>
            <w:proofErr w:type="spellEnd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 xml:space="preserve">-н Волжский, </w:t>
            </w:r>
            <w:proofErr w:type="spellStart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с.п</w:t>
            </w:r>
            <w:proofErr w:type="spellEnd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 xml:space="preserve"> Курумоч, тер Русская Охота, </w:t>
            </w:r>
            <w:proofErr w:type="spellStart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зд</w:t>
            </w:r>
            <w:proofErr w:type="spellEnd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. 1</w:t>
            </w:r>
            <w:proofErr w:type="gramStart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А ,</w:t>
            </w:r>
            <w:proofErr w:type="gramEnd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 xml:space="preserve"> к. 1</w:t>
            </w:r>
          </w:p>
          <w:p w14:paraId="4AD1AE8B" w14:textId="11D92915" w:rsidR="000778AA" w:rsidRPr="00FD451B" w:rsidRDefault="000778AA" w:rsidP="00FD451B">
            <w:pPr>
              <w:spacing w:after="0" w:line="240" w:lineRule="auto"/>
              <w:ind w:right="-2"/>
              <w:rPr>
                <w:rFonts w:ascii="Roboto Condensed" w:eastAsia="Times New Roman" w:hAnsi="Roboto Condensed" w:cs="Arial"/>
                <w:bCs/>
                <w:color w:val="000000"/>
                <w:sz w:val="24"/>
                <w:szCs w:val="24"/>
              </w:rPr>
            </w:pPr>
            <w:r w:rsidRPr="000778AA">
              <w:rPr>
                <w:rFonts w:ascii="Roboto Condensed" w:eastAsia="Times New Roman" w:hAnsi="Roboto Condensed" w:cs="Arial"/>
                <w:b/>
                <w:color w:val="000000"/>
                <w:sz w:val="18"/>
                <w:szCs w:val="18"/>
              </w:rPr>
              <w:t>Место проведения конференции:</w:t>
            </w:r>
            <w:r w:rsidRPr="000778AA">
              <w:rPr>
                <w:sz w:val="20"/>
                <w:szCs w:val="20"/>
              </w:rPr>
              <w:t xml:space="preserve"> </w:t>
            </w:r>
            <w:r w:rsidRPr="000778AA">
              <w:rPr>
                <w:rFonts w:ascii="Roboto Condensed" w:eastAsia="Times New Roman" w:hAnsi="Roboto Condensed" w:cs="Arial"/>
                <w:b/>
                <w:color w:val="000000"/>
                <w:sz w:val="18"/>
                <w:szCs w:val="18"/>
              </w:rPr>
              <w:t>АО «ГК «Электрощит»-ТМ Самара»</w:t>
            </w:r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 xml:space="preserve"> 443048, Самарская область, </w:t>
            </w:r>
            <w:proofErr w:type="spellStart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г.о</w:t>
            </w:r>
            <w:proofErr w:type="spellEnd"/>
            <w:r w:rsidRPr="000778AA">
              <w:rPr>
                <w:rFonts w:ascii="Roboto Condensed" w:eastAsia="Times New Roman" w:hAnsi="Roboto Condensed" w:cs="Arial"/>
                <w:bCs/>
                <w:color w:val="000000"/>
                <w:sz w:val="18"/>
                <w:szCs w:val="18"/>
              </w:rPr>
              <w:t>. Самара, п. Красная Глинка, кв-л 2, зд.37</w:t>
            </w:r>
          </w:p>
        </w:tc>
        <w:tc>
          <w:tcPr>
            <w:tcW w:w="5387" w:type="dxa"/>
          </w:tcPr>
          <w:p w14:paraId="590A6098" w14:textId="77777777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  <w:t xml:space="preserve">Организаторы: 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ООО РА </w:t>
            </w:r>
            <w:proofErr w:type="spell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Русмет</w:t>
            </w:r>
            <w:proofErr w:type="spell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, </w:t>
            </w:r>
          </w:p>
          <w:p w14:paraId="30711222" w14:textId="15C24629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Ассоциация НСРО РУСЛОМ.КОМ</w:t>
            </w:r>
          </w:p>
          <w:p w14:paraId="7CD1664F" w14:textId="77777777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  <w:t xml:space="preserve">Прием заявок организатором </w:t>
            </w:r>
          </w:p>
          <w:p w14:paraId="6921F98A" w14:textId="7E288EEB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+7 (495) 980-06-08 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e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-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mail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: 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lom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@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rusmet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.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ru</w:t>
            </w:r>
          </w:p>
        </w:tc>
      </w:tr>
    </w:tbl>
    <w:p w14:paraId="018A562B" w14:textId="77777777" w:rsidR="00B267CF" w:rsidRPr="00FD451B" w:rsidRDefault="00B267CF" w:rsidP="004403F4">
      <w:pPr>
        <w:spacing w:before="240" w:line="240" w:lineRule="auto"/>
        <w:jc w:val="center"/>
        <w:rPr>
          <w:rFonts w:ascii="Roboto Condensed" w:eastAsia="Times New Roman" w:hAnsi="Roboto Condensed" w:cs="Arial"/>
          <w:bCs/>
          <w:color w:val="1F3864" w:themeColor="accent1" w:themeShade="80"/>
          <w:sz w:val="24"/>
          <w:szCs w:val="24"/>
          <w:u w:val="single"/>
        </w:rPr>
      </w:pPr>
      <w:r w:rsidRPr="00FD451B">
        <w:rPr>
          <w:rFonts w:ascii="Roboto Condensed" w:eastAsia="Times New Roman" w:hAnsi="Roboto Condensed" w:cs="Arial"/>
          <w:b/>
          <w:color w:val="1F3864" w:themeColor="accent1" w:themeShade="80"/>
          <w:sz w:val="24"/>
          <w:szCs w:val="24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093D06" w:rsidRPr="000778AA" w14:paraId="49622A78" w14:textId="77777777">
        <w:tc>
          <w:tcPr>
            <w:tcW w:w="10456" w:type="dxa"/>
            <w:gridSpan w:val="4"/>
          </w:tcPr>
          <w:p w14:paraId="33186186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Наименование предприятия (</w:t>
            </w:r>
            <w:proofErr w:type="spellStart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русск</w:t>
            </w:r>
            <w:proofErr w:type="spellEnd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\ </w:t>
            </w:r>
            <w:proofErr w:type="spellStart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английск</w:t>
            </w:r>
            <w:proofErr w:type="spellEnd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): </w:t>
            </w:r>
          </w:p>
        </w:tc>
      </w:tr>
      <w:tr w:rsidR="00093D06" w:rsidRPr="000778AA" w14:paraId="79245AF0" w14:textId="77777777">
        <w:tc>
          <w:tcPr>
            <w:tcW w:w="10456" w:type="dxa"/>
            <w:gridSpan w:val="4"/>
          </w:tcPr>
          <w:p w14:paraId="56042C4D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Юридический адрес предприятия</w:t>
            </w:r>
            <w:r w:rsidRPr="000778AA">
              <w:rPr>
                <w:rFonts w:ascii="Roboto Condensed" w:eastAsia="Times New Roman" w:hAnsi="Roboto Condensed" w:cs="Arial"/>
                <w:sz w:val="20"/>
                <w:szCs w:val="20"/>
                <w:lang w:val="en-US"/>
              </w:rPr>
              <w:t>:</w:t>
            </w: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 </w:t>
            </w:r>
          </w:p>
        </w:tc>
      </w:tr>
      <w:tr w:rsidR="00093D06" w:rsidRPr="000778AA" w14:paraId="5A6F745E" w14:textId="77777777">
        <w:tc>
          <w:tcPr>
            <w:tcW w:w="10456" w:type="dxa"/>
            <w:gridSpan w:val="4"/>
          </w:tcPr>
          <w:p w14:paraId="02C1A8A5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Почтовый адрес предприятия: </w:t>
            </w:r>
          </w:p>
        </w:tc>
      </w:tr>
      <w:tr w:rsidR="00093D06" w:rsidRPr="000778AA" w14:paraId="4B03096B" w14:textId="77777777">
        <w:tc>
          <w:tcPr>
            <w:tcW w:w="10456" w:type="dxa"/>
            <w:gridSpan w:val="4"/>
          </w:tcPr>
          <w:p w14:paraId="00D01D5C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Участник (</w:t>
            </w:r>
            <w:r w:rsidRPr="000778AA">
              <w:rPr>
                <w:rFonts w:ascii="Roboto Condensed" w:eastAsia="Times New Roman" w:hAnsi="Roboto Condensed" w:cs="Arial"/>
                <w:b/>
                <w:color w:val="FF0000"/>
                <w:sz w:val="20"/>
                <w:szCs w:val="20"/>
              </w:rPr>
              <w:t>ФИО полностью, должность</w:t>
            </w: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): </w:t>
            </w:r>
          </w:p>
        </w:tc>
      </w:tr>
      <w:tr w:rsidR="00093D06" w:rsidRPr="000778AA" w14:paraId="1A1678CA" w14:textId="77777777">
        <w:tc>
          <w:tcPr>
            <w:tcW w:w="10456" w:type="dxa"/>
            <w:gridSpan w:val="4"/>
          </w:tcPr>
          <w:p w14:paraId="4E8D3426" w14:textId="452BB84A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proofErr w:type="gramStart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E-mail:   </w:t>
            </w:r>
            <w:proofErr w:type="gramEnd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 xml:space="preserve">                   Телефон: </w:t>
            </w:r>
          </w:p>
        </w:tc>
      </w:tr>
      <w:tr w:rsidR="00093D06" w:rsidRPr="000778AA" w14:paraId="3449A91B" w14:textId="77777777">
        <w:trPr>
          <w:trHeight w:val="289"/>
        </w:trPr>
        <w:tc>
          <w:tcPr>
            <w:tcW w:w="1031" w:type="dxa"/>
            <w:vAlign w:val="center"/>
          </w:tcPr>
          <w:p w14:paraId="6B248ED5" w14:textId="77777777" w:rsidR="00093D06" w:rsidRPr="000778AA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ИНН</w:t>
            </w:r>
          </w:p>
        </w:tc>
        <w:tc>
          <w:tcPr>
            <w:tcW w:w="3727" w:type="dxa"/>
          </w:tcPr>
          <w:p w14:paraId="74887D15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  <w:tc>
          <w:tcPr>
            <w:tcW w:w="1446" w:type="dxa"/>
          </w:tcPr>
          <w:p w14:paraId="33338AA3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Банк</w:t>
            </w:r>
          </w:p>
        </w:tc>
        <w:tc>
          <w:tcPr>
            <w:tcW w:w="4252" w:type="dxa"/>
          </w:tcPr>
          <w:p w14:paraId="5B5A5A5E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</w:tr>
      <w:tr w:rsidR="00093D06" w:rsidRPr="000778AA" w14:paraId="0D686C4A" w14:textId="77777777">
        <w:trPr>
          <w:trHeight w:val="58"/>
        </w:trPr>
        <w:tc>
          <w:tcPr>
            <w:tcW w:w="1031" w:type="dxa"/>
            <w:vAlign w:val="center"/>
          </w:tcPr>
          <w:p w14:paraId="08E94C4D" w14:textId="77777777" w:rsidR="00093D06" w:rsidRPr="000778AA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КПП</w:t>
            </w:r>
          </w:p>
        </w:tc>
        <w:tc>
          <w:tcPr>
            <w:tcW w:w="3727" w:type="dxa"/>
          </w:tcPr>
          <w:p w14:paraId="7920D121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  <w:lang w:val="en-US"/>
              </w:rPr>
            </w:pPr>
          </w:p>
        </w:tc>
        <w:tc>
          <w:tcPr>
            <w:tcW w:w="1446" w:type="dxa"/>
          </w:tcPr>
          <w:p w14:paraId="7B03D0CD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р\</w:t>
            </w:r>
            <w:proofErr w:type="spellStart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52" w:type="dxa"/>
          </w:tcPr>
          <w:p w14:paraId="5C6E4560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</w:tr>
      <w:tr w:rsidR="00093D06" w:rsidRPr="000778AA" w14:paraId="7AA15723" w14:textId="77777777">
        <w:trPr>
          <w:trHeight w:val="144"/>
        </w:trPr>
        <w:tc>
          <w:tcPr>
            <w:tcW w:w="1031" w:type="dxa"/>
            <w:vAlign w:val="center"/>
          </w:tcPr>
          <w:p w14:paraId="7A0F0262" w14:textId="77777777" w:rsidR="00093D06" w:rsidRPr="000778AA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ОГРН</w:t>
            </w:r>
          </w:p>
        </w:tc>
        <w:tc>
          <w:tcPr>
            <w:tcW w:w="3727" w:type="dxa"/>
          </w:tcPr>
          <w:p w14:paraId="2CDB6FF3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  <w:tc>
          <w:tcPr>
            <w:tcW w:w="1446" w:type="dxa"/>
          </w:tcPr>
          <w:p w14:paraId="79628AFA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к\</w:t>
            </w:r>
            <w:proofErr w:type="spellStart"/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сч</w:t>
            </w:r>
            <w:proofErr w:type="spellEnd"/>
          </w:p>
        </w:tc>
        <w:tc>
          <w:tcPr>
            <w:tcW w:w="4252" w:type="dxa"/>
          </w:tcPr>
          <w:p w14:paraId="547A8085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</w:tr>
      <w:tr w:rsidR="00093D06" w:rsidRPr="000778AA" w14:paraId="1F5BC779" w14:textId="77777777">
        <w:trPr>
          <w:trHeight w:val="89"/>
        </w:trPr>
        <w:tc>
          <w:tcPr>
            <w:tcW w:w="1031" w:type="dxa"/>
            <w:vAlign w:val="center"/>
          </w:tcPr>
          <w:p w14:paraId="1A98DE57" w14:textId="77777777" w:rsidR="00093D06" w:rsidRPr="000778AA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ОКВЭД:</w:t>
            </w:r>
          </w:p>
        </w:tc>
        <w:tc>
          <w:tcPr>
            <w:tcW w:w="3727" w:type="dxa"/>
          </w:tcPr>
          <w:p w14:paraId="7596768F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  <w:tc>
          <w:tcPr>
            <w:tcW w:w="1446" w:type="dxa"/>
          </w:tcPr>
          <w:p w14:paraId="284F4CAE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БИК банка-получателя</w:t>
            </w:r>
          </w:p>
        </w:tc>
        <w:tc>
          <w:tcPr>
            <w:tcW w:w="4252" w:type="dxa"/>
          </w:tcPr>
          <w:p w14:paraId="053D6517" w14:textId="77777777" w:rsidR="00093D06" w:rsidRPr="000778AA" w:rsidRDefault="00093D06">
            <w:pPr>
              <w:spacing w:after="0"/>
              <w:rPr>
                <w:rFonts w:ascii="Roboto Condensed" w:eastAsia="Times New Roman" w:hAnsi="Roboto Condensed" w:cs="Arial"/>
                <w:sz w:val="20"/>
                <w:szCs w:val="20"/>
              </w:rPr>
            </w:pPr>
          </w:p>
        </w:tc>
      </w:tr>
      <w:tr w:rsidR="00DB020D" w:rsidRPr="000778AA" w14:paraId="14D67F3F" w14:textId="77777777" w:rsidTr="00705521">
        <w:trPr>
          <w:trHeight w:val="89"/>
        </w:trPr>
        <w:tc>
          <w:tcPr>
            <w:tcW w:w="1031" w:type="dxa"/>
            <w:vAlign w:val="center"/>
          </w:tcPr>
          <w:p w14:paraId="4913F7DD" w14:textId="2ACA87A5" w:rsidR="00DB020D" w:rsidRPr="000778AA" w:rsidRDefault="00DB020D">
            <w:pPr>
              <w:spacing w:after="0"/>
              <w:jc w:val="center"/>
              <w:rPr>
                <w:rFonts w:ascii="Roboto Condensed" w:eastAsia="Times New Roman" w:hAnsi="Roboto Condensed" w:cs="Arial"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sz w:val="20"/>
                <w:szCs w:val="20"/>
              </w:rPr>
              <w:t>ЭДО:</w:t>
            </w:r>
          </w:p>
        </w:tc>
        <w:tc>
          <w:tcPr>
            <w:tcW w:w="9425" w:type="dxa"/>
            <w:gridSpan w:val="3"/>
          </w:tcPr>
          <w:p w14:paraId="0662BC17" w14:textId="386FEECF" w:rsidR="00DB020D" w:rsidRPr="000778AA" w:rsidRDefault="00DB020D">
            <w:pPr>
              <w:spacing w:after="0"/>
              <w:rPr>
                <w:rFonts w:ascii="Roboto Condensed" w:eastAsia="Times New Roman" w:hAnsi="Roboto Condensed" w:cs="Arial"/>
                <w:i/>
                <w:iCs/>
                <w:sz w:val="20"/>
                <w:szCs w:val="20"/>
              </w:rPr>
            </w:pPr>
            <w:r w:rsidRPr="000778AA">
              <w:rPr>
                <w:rFonts w:ascii="Roboto Condensed" w:eastAsia="Times New Roman" w:hAnsi="Roboto Condensed" w:cs="Arial"/>
                <w:i/>
                <w:iCs/>
                <w:color w:val="A6A6A6" w:themeColor="background1" w:themeShade="A6"/>
                <w:sz w:val="20"/>
                <w:szCs w:val="20"/>
              </w:rPr>
              <w:t>(оператор и идентификатор)</w:t>
            </w:r>
          </w:p>
        </w:tc>
      </w:tr>
    </w:tbl>
    <w:p w14:paraId="1F003591" w14:textId="77777777" w:rsidR="003F2DF5" w:rsidRPr="002A23E1" w:rsidRDefault="00572A78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24"/>
          <w:szCs w:val="24"/>
        </w:rPr>
      </w:pPr>
      <w:r w:rsidRPr="002A23E1">
        <w:rPr>
          <w:rFonts w:ascii="Roboto Condensed" w:eastAsia="Times New Roman" w:hAnsi="Roboto Condensed" w:cs="Arial"/>
          <w:b/>
          <w:sz w:val="24"/>
          <w:szCs w:val="24"/>
        </w:rPr>
        <w:t>Условия участия делегатов</w:t>
      </w:r>
    </w:p>
    <w:p w14:paraId="6613AF86" w14:textId="77777777" w:rsidR="002229C6" w:rsidRPr="002A23E1" w:rsidRDefault="002229C6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16"/>
          <w:szCs w:val="16"/>
        </w:rPr>
      </w:pPr>
    </w:p>
    <w:tbl>
      <w:tblPr>
        <w:tblW w:w="104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098"/>
        <w:gridCol w:w="5322"/>
      </w:tblGrid>
      <w:tr w:rsidR="00654C0B" w:rsidRPr="002A23E1" w14:paraId="2FB70EA5" w14:textId="77777777" w:rsidTr="000C6E1F">
        <w:trPr>
          <w:trHeight w:val="434"/>
        </w:trPr>
        <w:tc>
          <w:tcPr>
            <w:tcW w:w="5098" w:type="dxa"/>
            <w:shd w:val="clear" w:color="auto" w:fill="002060"/>
            <w:vAlign w:val="center"/>
          </w:tcPr>
          <w:p w14:paraId="1C419C32" w14:textId="1ED14691"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БИЗНЕС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1C11EEF3" w14:textId="1A5C7608" w:rsidR="00654C0B" w:rsidRPr="000C6E1F" w:rsidRDefault="00B25F58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7</w:t>
            </w:r>
            <w:r w:rsidR="00CB0EA4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-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9</w:t>
            </w: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 xml:space="preserve"> 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ИЮНЯ</w:t>
            </w: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 xml:space="preserve"> </w:t>
            </w:r>
            <w:r w:rsidR="002A1AF6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202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6</w:t>
            </w:r>
            <w:r w:rsidR="00654C0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 xml:space="preserve"> г.</w:t>
            </w:r>
          </w:p>
        </w:tc>
        <w:tc>
          <w:tcPr>
            <w:tcW w:w="5322" w:type="dxa"/>
            <w:shd w:val="clear" w:color="auto" w:fill="002060"/>
            <w:vAlign w:val="center"/>
          </w:tcPr>
          <w:p w14:paraId="7708B05F" w14:textId="73142E89"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СТАНДАРТ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23633362" w14:textId="01C33CF7" w:rsidR="00654C0B" w:rsidRPr="000C6E1F" w:rsidRDefault="00FD451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7-19 ИЮНЯ 2026 г.</w:t>
            </w:r>
          </w:p>
        </w:tc>
      </w:tr>
      <w:tr w:rsidR="00654C0B" w:rsidRPr="002A23E1" w14:paraId="1ED26FBA" w14:textId="77777777" w:rsidTr="000C6E1F">
        <w:trPr>
          <w:trHeight w:val="1746"/>
        </w:trPr>
        <w:tc>
          <w:tcPr>
            <w:tcW w:w="5098" w:type="dxa"/>
            <w:shd w:val="clear" w:color="auto" w:fill="EDEDED"/>
          </w:tcPr>
          <w:p w14:paraId="1CB993D4" w14:textId="6891EF76" w:rsidR="002A1AF6" w:rsidRPr="002A23E1" w:rsidRDefault="002A1AF6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65 24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1 делегата </w:t>
            </w:r>
          </w:p>
          <w:p w14:paraId="1668F539" w14:textId="77777777" w:rsidR="00717C9E" w:rsidRPr="002A23E1" w:rsidRDefault="00717C9E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</w:p>
          <w:p w14:paraId="539450F1" w14:textId="49F7C85C" w:rsidR="00654C0B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 w:rsidR="00445A4A"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 w:rsidR="00445A4A"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  <w:r w:rsidR="00445A4A">
              <w:rPr>
                <w:rFonts w:ascii="Roboto Condensed" w:hAnsi="Roboto Condensed"/>
                <w:sz w:val="18"/>
                <w:szCs w:val="18"/>
              </w:rPr>
              <w:t xml:space="preserve">, </w:t>
            </w:r>
            <w:r w:rsidR="00445A4A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проживание в загородном комплексе Русская Охота с 17 по 19 июня 2026 (2 ночи, одноместный номер)</w:t>
            </w:r>
          </w:p>
        </w:tc>
        <w:tc>
          <w:tcPr>
            <w:tcW w:w="5322" w:type="dxa"/>
            <w:shd w:val="clear" w:color="auto" w:fill="EDEDED"/>
          </w:tcPr>
          <w:p w14:paraId="6591423B" w14:textId="59E0775E" w:rsidR="00445A4A" w:rsidRDefault="00445A4A" w:rsidP="00445A4A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Roboto Condensed" w:hAnsi="Roboto Condensed"/>
                <w:b/>
                <w:bCs/>
                <w:color w:val="002060"/>
              </w:rPr>
              <w:t>46 00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1 делегата </w:t>
            </w:r>
          </w:p>
          <w:p w14:paraId="123FAEFC" w14:textId="6CF9D14D" w:rsidR="00445A4A" w:rsidRPr="002A23E1" w:rsidRDefault="00445A4A" w:rsidP="00445A4A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Roboto Condensed" w:hAnsi="Roboto Condensed"/>
                <w:b/>
                <w:bCs/>
                <w:color w:val="002060"/>
              </w:rPr>
              <w:t>40 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00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>за участие 1 делегата</w:t>
            </w:r>
            <w:r>
              <w:rPr>
                <w:rFonts w:ascii="Roboto Condensed" w:hAnsi="Roboto Condensed"/>
                <w:sz w:val="20"/>
                <w:szCs w:val="20"/>
              </w:rPr>
              <w:t>, члена НСРО РУСЛОМ.К</w:t>
            </w:r>
            <w:r w:rsidR="003A6227">
              <w:rPr>
                <w:rFonts w:ascii="Roboto Condensed" w:hAnsi="Roboto Condensed"/>
                <w:sz w:val="20"/>
                <w:szCs w:val="20"/>
              </w:rPr>
              <w:t>О</w:t>
            </w:r>
            <w:r>
              <w:rPr>
                <w:rFonts w:ascii="Roboto Condensed" w:hAnsi="Roboto Condensed"/>
                <w:sz w:val="20"/>
                <w:szCs w:val="20"/>
              </w:rPr>
              <w:t>М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 </w:t>
            </w:r>
          </w:p>
          <w:p w14:paraId="0E20E3DE" w14:textId="4EEB1479" w:rsidR="00654C0B" w:rsidRPr="002A23E1" w:rsidRDefault="00445A4A" w:rsidP="00C469B1">
            <w:pPr>
              <w:spacing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</w:p>
        </w:tc>
      </w:tr>
      <w:tr w:rsidR="0053261A" w:rsidRPr="002A23E1" w14:paraId="5ABA6CE1" w14:textId="77777777" w:rsidTr="000C6E1F">
        <w:trPr>
          <w:trHeight w:val="500"/>
        </w:trPr>
        <w:tc>
          <w:tcPr>
            <w:tcW w:w="5098" w:type="dxa"/>
            <w:shd w:val="clear" w:color="auto" w:fill="002060"/>
          </w:tcPr>
          <w:p w14:paraId="0A14EF44" w14:textId="488E16D8"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БИЗНЕС ДЕЛЕГАЦИЯ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602BBC1F" w14:textId="33A16B2C" w:rsidR="0053261A" w:rsidRPr="002A23E1" w:rsidRDefault="000C6E1F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Times New Roman" w:hAnsi="Roboto Condensed" w:cs="Arial"/>
                <w:b/>
                <w:color w:val="00000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7-19 ИЮНЯ 2026 г.</w:t>
            </w:r>
          </w:p>
        </w:tc>
        <w:tc>
          <w:tcPr>
            <w:tcW w:w="5322" w:type="dxa"/>
            <w:shd w:val="clear" w:color="auto" w:fill="002060"/>
          </w:tcPr>
          <w:p w14:paraId="08DCE8DA" w14:textId="16ABBCC6"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ДЕЛЕГАЦИЯ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1DDDA2C7" w14:textId="5CAD981E" w:rsidR="0053261A" w:rsidRPr="002A23E1" w:rsidRDefault="000C6E1F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MS Gothic" w:hAnsi="Roboto Condensed" w:cs="Arial"/>
                <w:b/>
                <w:color w:val="00000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7-19 ИЮНЯ 2026 г.</w:t>
            </w:r>
          </w:p>
        </w:tc>
      </w:tr>
      <w:tr w:rsidR="0053261A" w:rsidRPr="002A23E1" w14:paraId="7573D710" w14:textId="77777777" w:rsidTr="000261A6">
        <w:trPr>
          <w:trHeight w:val="1590"/>
        </w:trPr>
        <w:tc>
          <w:tcPr>
            <w:tcW w:w="5098" w:type="dxa"/>
            <w:shd w:val="clear" w:color="auto" w:fill="EDEDED"/>
          </w:tcPr>
          <w:p w14:paraId="3CEFE39B" w14:textId="39C7C243"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="003A6227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>*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234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 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864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.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 xml:space="preserve"> 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до 4х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 делегат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ов</w:t>
            </w:r>
          </w:p>
          <w:p w14:paraId="6FC66B70" w14:textId="77777777" w:rsidR="0053261A" w:rsidRDefault="00445A4A" w:rsidP="00B0725B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, 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проживание в загородном комплексе Русская Охота с 17 по 19 июня 2026 (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по 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2 ночи, 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4 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одноместны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х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 номер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а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)</w:t>
            </w:r>
          </w:p>
          <w:p w14:paraId="0A17FB1C" w14:textId="1513D207" w:rsidR="003A6227" w:rsidRPr="003A6227" w:rsidRDefault="003A6227" w:rsidP="00B0725B">
            <w:pPr>
              <w:spacing w:after="0" w:line="240" w:lineRule="auto"/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  <w:r w:rsidRPr="003A6227">
              <w:rPr>
                <w:rFonts w:ascii="Roboto Condensed" w:hAnsi="Roboto Condensed"/>
                <w:i/>
                <w:iCs/>
                <w:sz w:val="16"/>
                <w:szCs w:val="16"/>
              </w:rPr>
              <w:t>*Стоимость участия каждого дополнительного делегата по пакету составит 58 716 руб.</w:t>
            </w:r>
          </w:p>
        </w:tc>
        <w:tc>
          <w:tcPr>
            <w:tcW w:w="5322" w:type="dxa"/>
            <w:shd w:val="clear" w:color="auto" w:fill="EDEDED"/>
          </w:tcPr>
          <w:p w14:paraId="55090702" w14:textId="26157244"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="003A6227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>*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156 00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.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 xml:space="preserve"> 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до 4х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 делегат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ов</w:t>
            </w:r>
          </w:p>
          <w:p w14:paraId="1C1871D1" w14:textId="77777777" w:rsidR="0053261A" w:rsidRDefault="00445A4A" w:rsidP="00B0725B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</w:t>
            </w:r>
            <w:r w:rsidR="003A6227" w:rsidRPr="002A23E1">
              <w:rPr>
                <w:rFonts w:ascii="Roboto Condensed" w:hAnsi="Roboto Condensed"/>
                <w:sz w:val="18"/>
                <w:szCs w:val="18"/>
              </w:rPr>
              <w:t>экскурсии</w:t>
            </w:r>
            <w:r w:rsidR="003A6227">
              <w:rPr>
                <w:rFonts w:ascii="Roboto Condensed" w:hAnsi="Roboto Condensed"/>
                <w:sz w:val="18"/>
                <w:szCs w:val="18"/>
              </w:rPr>
              <w:t>, бронирование</w:t>
            </w:r>
            <w:r w:rsidR="000261A6">
              <w:rPr>
                <w:rFonts w:ascii="Roboto Condensed" w:hAnsi="Roboto Condensed"/>
                <w:sz w:val="18"/>
                <w:szCs w:val="18"/>
              </w:rPr>
              <w:t xml:space="preserve"> конференц-зала на 2 часа (18 июня 2026 г.)</w:t>
            </w:r>
          </w:p>
          <w:p w14:paraId="0C0D4DF1" w14:textId="346D1136" w:rsidR="003A6227" w:rsidRPr="003A6227" w:rsidRDefault="003A6227" w:rsidP="003A6227">
            <w:pPr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  <w:r w:rsidRPr="003A6227">
              <w:rPr>
                <w:rFonts w:ascii="Roboto Condensed" w:hAnsi="Roboto Condensed"/>
                <w:i/>
                <w:iCs/>
                <w:sz w:val="16"/>
                <w:szCs w:val="16"/>
              </w:rPr>
              <w:t>*Стоимость участия каждого дополнительного делегата по пакету составит 39 100 руб.</w:t>
            </w:r>
          </w:p>
        </w:tc>
      </w:tr>
    </w:tbl>
    <w:p w14:paraId="780E69B6" w14:textId="77777777" w:rsidR="009609B5" w:rsidRDefault="009609B5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</w:p>
    <w:p w14:paraId="493F864D" w14:textId="6D483AC2" w:rsidR="002A6329" w:rsidRPr="00EE41FE" w:rsidRDefault="002A6329" w:rsidP="002A6329">
      <w:pPr>
        <w:spacing w:after="0" w:line="240" w:lineRule="auto"/>
        <w:rPr>
          <w:rFonts w:ascii="Roboto Condensed" w:hAnsi="Roboto Condensed" w:cs="Arial"/>
          <w:bCs/>
          <w:i/>
          <w:sz w:val="20"/>
          <w:szCs w:val="20"/>
        </w:rPr>
      </w:pPr>
      <w:r w:rsidRPr="00EE41FE">
        <w:rPr>
          <w:rFonts w:ascii="Roboto Condensed" w:hAnsi="Roboto Condensed" w:cs="Arial"/>
          <w:bCs/>
          <w:i/>
          <w:sz w:val="20"/>
          <w:szCs w:val="20"/>
        </w:rPr>
        <w:t>Дополнительные услуги (за дополнительную плату):</w:t>
      </w:r>
    </w:p>
    <w:p w14:paraId="25101808" w14:textId="77777777" w:rsidR="002A6329" w:rsidRPr="00EE41FE" w:rsidRDefault="00880C23" w:rsidP="002A6329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1856720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329" w:rsidRPr="00EE41FE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2A6329" w:rsidRPr="00EE41FE">
        <w:rPr>
          <w:rFonts w:ascii="Roboto Condensed" w:hAnsi="Roboto Condensed" w:cs="Arial"/>
          <w:bCs/>
          <w:color w:val="000000"/>
          <w:sz w:val="16"/>
          <w:szCs w:val="16"/>
        </w:rPr>
        <w:t xml:space="preserve"> Повышение категории номера</w:t>
      </w:r>
    </w:p>
    <w:p w14:paraId="7576BF7F" w14:textId="77777777" w:rsidR="002A6329" w:rsidRPr="00EE41FE" w:rsidRDefault="00880C23" w:rsidP="002A6329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6754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329" w:rsidRPr="00EE41FE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2A6329" w:rsidRPr="00EE41FE">
        <w:rPr>
          <w:rFonts w:ascii="Roboto Condensed" w:hAnsi="Roboto Condensed" w:cs="Arial"/>
          <w:bCs/>
          <w:color w:val="000000"/>
          <w:sz w:val="16"/>
          <w:szCs w:val="16"/>
        </w:rPr>
        <w:t xml:space="preserve"> Индивидуальный трансфер Аэропорт-Отель-Аэропорт (кол-во, даты)</w:t>
      </w:r>
    </w:p>
    <w:p w14:paraId="679D6E1C" w14:textId="77777777" w:rsidR="002A6329" w:rsidRPr="00EE41FE" w:rsidRDefault="00880C23" w:rsidP="002A6329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1381232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329" w:rsidRPr="00EE41FE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2A6329" w:rsidRPr="00EE41FE">
        <w:rPr>
          <w:rFonts w:ascii="Roboto Condensed" w:hAnsi="Roboto Condensed" w:cs="Arial"/>
          <w:bCs/>
          <w:color w:val="000000"/>
          <w:sz w:val="16"/>
          <w:szCs w:val="16"/>
        </w:rPr>
        <w:t xml:space="preserve"> Дополнительная ночь (указать даты и количество ночей)</w:t>
      </w:r>
    </w:p>
    <w:p w14:paraId="0A5AA101" w14:textId="7ECB9684" w:rsidR="002A6329" w:rsidRPr="002A23E1" w:rsidRDefault="002A6329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</w:p>
    <w:p w14:paraId="501CD17E" w14:textId="1CCC7A2F" w:rsidR="00EE41FE" w:rsidRPr="00EE41FE" w:rsidRDefault="00EE41FE" w:rsidP="00EE41FE">
      <w:pPr>
        <w:spacing w:after="0" w:line="240" w:lineRule="auto"/>
        <w:rPr>
          <w:rFonts w:ascii="Roboto Condensed" w:eastAsia="Times New Roman" w:hAnsi="Roboto Condensed" w:cs="Arial"/>
          <w:bCs/>
          <w:iCs/>
          <w:color w:val="000000" w:themeColor="text1"/>
          <w:sz w:val="16"/>
          <w:szCs w:val="16"/>
        </w:rPr>
      </w:pPr>
      <w:proofErr w:type="gramStart"/>
      <w:r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>!</w:t>
      </w:r>
      <w:r w:rsidRPr="00EE41FE"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>БИЗНЕС</w:t>
      </w:r>
      <w:proofErr w:type="gramEnd"/>
      <w:r w:rsidRPr="00EE41FE"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>-ОПЦИЯ ДЛЯ КОМПАНИЙ</w:t>
      </w:r>
      <w:r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 xml:space="preserve">: </w:t>
      </w:r>
      <w:r w:rsidRPr="00EE41FE">
        <w:rPr>
          <w:rFonts w:ascii="Roboto Condensed" w:eastAsia="Times New Roman" w:hAnsi="Roboto Condensed" w:cs="Arial"/>
          <w:bCs/>
          <w:iCs/>
          <w:color w:val="000000" w:themeColor="text1"/>
          <w:sz w:val="16"/>
          <w:szCs w:val="16"/>
        </w:rPr>
        <w:t>При регистрации и оплате участия 3 (трех) и более делегатов от одной компании предоставляется одна комплиментарная опция на выбор: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EE41FE" w:rsidRPr="00EE41FE" w14:paraId="1B66559A" w14:textId="77777777" w:rsidTr="00EE41FE">
        <w:tc>
          <w:tcPr>
            <w:tcW w:w="5097" w:type="dxa"/>
          </w:tcPr>
          <w:p w14:paraId="076EF261" w14:textId="77777777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размещение </w:t>
            </w:r>
            <w:proofErr w:type="spellStart"/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>roll-up</w:t>
            </w:r>
            <w:proofErr w:type="spellEnd"/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 стенда в зоне президиума или регистрации; </w:t>
            </w:r>
          </w:p>
          <w:p w14:paraId="76849576" w14:textId="7F80F069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вложение рекламно-информационных материалов в пакет участника; </w:t>
            </w:r>
          </w:p>
        </w:tc>
        <w:tc>
          <w:tcPr>
            <w:tcW w:w="5097" w:type="dxa"/>
          </w:tcPr>
          <w:p w14:paraId="72736E17" w14:textId="77777777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5-минутное выступление в деловой программе мероприятия; </w:t>
            </w:r>
          </w:p>
          <w:p w14:paraId="5766BCD0" w14:textId="5C3EAE13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>размещение информационной страницы компании в официальном каталоге мероприятия.</w:t>
            </w:r>
          </w:p>
        </w:tc>
      </w:tr>
    </w:tbl>
    <w:p w14:paraId="7BB8D47E" w14:textId="77777777" w:rsidR="00EE41FE" w:rsidRPr="00EE41FE" w:rsidRDefault="00EE41FE" w:rsidP="00EE41FE">
      <w:pPr>
        <w:spacing w:after="0" w:line="240" w:lineRule="auto"/>
        <w:rPr>
          <w:rFonts w:ascii="Roboto Condensed" w:eastAsia="Times New Roman" w:hAnsi="Roboto Condensed" w:cs="Arial"/>
          <w:b/>
          <w:iCs/>
          <w:color w:val="EE0000"/>
          <w:sz w:val="18"/>
          <w:szCs w:val="18"/>
        </w:rPr>
      </w:pPr>
    </w:p>
    <w:p w14:paraId="5BFA5058" w14:textId="745C1777" w:rsidR="00F4160E" w:rsidRPr="002A23E1" w:rsidRDefault="00F817D2" w:rsidP="00B267CF">
      <w:pPr>
        <w:spacing w:after="0" w:line="240" w:lineRule="auto"/>
        <w:rPr>
          <w:rFonts w:ascii="Roboto Condensed" w:eastAsia="Times New Roman" w:hAnsi="Roboto Condensed" w:cs="Arial"/>
          <w:b/>
          <w:iCs/>
          <w:sz w:val="20"/>
          <w:szCs w:val="20"/>
        </w:rPr>
      </w:pP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ПРЕДВАРИТЕЛЬНАЯ РЕГИСТРАЦИЯ </w:t>
      </w:r>
      <w:r w:rsidR="00B933C7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ДЕЛЕГАТОВ</w:t>
      </w: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 ОБЯЗАТЕЛЬНА</w:t>
      </w:r>
      <w:r w:rsidR="006C44A5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.</w:t>
      </w:r>
    </w:p>
    <w:p w14:paraId="2CE92918" w14:textId="7220C201" w:rsidR="001152D7" w:rsidRPr="002A23E1" w:rsidRDefault="00572A78" w:rsidP="00B267CF">
      <w:pPr>
        <w:spacing w:after="0" w:line="240" w:lineRule="auto"/>
        <w:rPr>
          <w:rFonts w:ascii="Roboto Condensed" w:eastAsia="Times New Roman" w:hAnsi="Roboto Condensed" w:cs="Arial"/>
          <w:i/>
          <w:sz w:val="12"/>
          <w:szCs w:val="12"/>
        </w:rPr>
      </w:pPr>
      <w:r w:rsidRPr="002A23E1">
        <w:rPr>
          <w:rFonts w:ascii="Roboto Condensed" w:hAnsi="Roboto Condensed" w:cs="Arial"/>
          <w:i/>
          <w:sz w:val="20"/>
          <w:szCs w:val="20"/>
        </w:rPr>
        <w:t>Стоимость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 xml:space="preserve"> услуг</w:t>
      </w:r>
      <w:r w:rsidRPr="002A23E1">
        <w:rPr>
          <w:rFonts w:ascii="Roboto Condensed" w:hAnsi="Roboto Condensed" w:cs="Arial"/>
          <w:i/>
          <w:sz w:val="20"/>
          <w:szCs w:val="20"/>
        </w:rPr>
        <w:t xml:space="preserve"> не включает проживание</w:t>
      </w:r>
      <w:r w:rsidR="000778AA">
        <w:rPr>
          <w:rFonts w:ascii="Roboto Condensed" w:hAnsi="Roboto Condensed" w:cs="Arial"/>
          <w:i/>
          <w:sz w:val="20"/>
          <w:szCs w:val="20"/>
        </w:rPr>
        <w:t>**</w:t>
      </w:r>
      <w:r w:rsidRPr="002A23E1">
        <w:rPr>
          <w:rFonts w:ascii="Roboto Condensed" w:hAnsi="Roboto Condensed" w:cs="Arial"/>
          <w:i/>
          <w:sz w:val="20"/>
          <w:szCs w:val="20"/>
        </w:rPr>
        <w:t xml:space="preserve"> и проезд. </w:t>
      </w:r>
      <w:r w:rsidR="00EF797F">
        <w:rPr>
          <w:rFonts w:ascii="Roboto Condensed" w:hAnsi="Roboto Condensed" w:cs="Arial"/>
          <w:i/>
          <w:sz w:val="20"/>
          <w:szCs w:val="20"/>
        </w:rPr>
        <w:t>Указанная стоимость услуг включает налог НДС 5%</w:t>
      </w:r>
      <w:r w:rsidR="00FC73C5" w:rsidRPr="002A23E1">
        <w:rPr>
          <w:rFonts w:ascii="Roboto Condensed" w:hAnsi="Roboto Condensed" w:cs="Arial"/>
          <w:i/>
          <w:sz w:val="20"/>
          <w:szCs w:val="20"/>
        </w:rPr>
        <w:t xml:space="preserve">. </w:t>
      </w:r>
      <w:r w:rsidR="000778AA">
        <w:rPr>
          <w:rFonts w:ascii="Roboto Condensed" w:hAnsi="Roboto Condensed" w:cs="Arial"/>
          <w:i/>
          <w:sz w:val="20"/>
          <w:szCs w:val="20"/>
        </w:rPr>
        <w:t>**За исключением пакетов «Бизнес» и «Бизнес делегация»</w:t>
      </w:r>
    </w:p>
    <w:p w14:paraId="07DA517E" w14:textId="77777777" w:rsidR="004D297E" w:rsidRDefault="004D297E" w:rsidP="0079406B">
      <w:pPr>
        <w:spacing w:after="0" w:line="240" w:lineRule="auto"/>
        <w:rPr>
          <w:rFonts w:ascii="Roboto Condensed" w:eastAsia="Times New Roman" w:hAnsi="Roboto Condensed" w:cs="Arial"/>
        </w:rPr>
      </w:pPr>
    </w:p>
    <w:p w14:paraId="5D750518" w14:textId="77777777" w:rsidR="00B267CF" w:rsidRPr="002A23E1" w:rsidRDefault="00B267CF" w:rsidP="0079406B">
      <w:pPr>
        <w:spacing w:after="0" w:line="240" w:lineRule="auto"/>
        <w:rPr>
          <w:rFonts w:ascii="Roboto Condensed" w:eastAsia="Times New Roman" w:hAnsi="Roboto Condensed" w:cs="Arial"/>
        </w:rPr>
      </w:pPr>
      <w:r w:rsidRPr="002A23E1">
        <w:rPr>
          <w:rFonts w:ascii="Roboto Condensed" w:eastAsia="Times New Roman" w:hAnsi="Roboto Condensed" w:cs="Arial"/>
        </w:rPr>
        <w:t>Руководитель предприятия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  <w:t>…………</w:t>
      </w:r>
      <w:proofErr w:type="gramStart"/>
      <w:r w:rsidRPr="002A23E1">
        <w:rPr>
          <w:rFonts w:ascii="Roboto Condensed" w:eastAsia="Times New Roman" w:hAnsi="Roboto Condensed" w:cs="Arial"/>
        </w:rPr>
        <w:t>…….</w:t>
      </w:r>
      <w:proofErr w:type="gramEnd"/>
      <w:r w:rsidRPr="002A23E1">
        <w:rPr>
          <w:rFonts w:ascii="Roboto Condensed" w:eastAsia="Times New Roman" w:hAnsi="Roboto Condensed" w:cs="Arial"/>
        </w:rPr>
        <w:t>.………… / …………………… /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="003F2DF5" w:rsidRPr="002A23E1">
        <w:rPr>
          <w:rFonts w:ascii="Roboto Condensed" w:eastAsia="Times New Roman" w:hAnsi="Roboto Condensed" w:cs="Arial"/>
        </w:rPr>
        <w:t xml:space="preserve">                  </w:t>
      </w:r>
      <w:r w:rsidR="0079406B" w:rsidRPr="002A23E1">
        <w:rPr>
          <w:rFonts w:ascii="Roboto Condensed" w:eastAsia="Times New Roman" w:hAnsi="Roboto Condensed" w:cs="Arial"/>
        </w:rPr>
        <w:t xml:space="preserve">    </w:t>
      </w:r>
      <w:r w:rsidR="003F2DF5" w:rsidRPr="002A23E1">
        <w:rPr>
          <w:rFonts w:ascii="Roboto Condensed" w:eastAsia="Times New Roman" w:hAnsi="Roboto Condensed" w:cs="Arial"/>
        </w:rPr>
        <w:t xml:space="preserve">  </w:t>
      </w:r>
      <w:r w:rsidRPr="002A23E1">
        <w:rPr>
          <w:rFonts w:ascii="Roboto Condensed" w:eastAsia="Times New Roman" w:hAnsi="Roboto Condensed" w:cs="Arial"/>
          <w:sz w:val="18"/>
          <w:szCs w:val="18"/>
        </w:rPr>
        <w:t>подпись</w:t>
      </w:r>
      <w:r w:rsidRPr="002A23E1">
        <w:rPr>
          <w:rFonts w:ascii="Roboto Condensed" w:eastAsia="Times New Roman" w:hAnsi="Roboto Condensed" w:cs="Arial"/>
        </w:rPr>
        <w:t xml:space="preserve">                </w:t>
      </w:r>
      <w:r w:rsidR="00C975BF" w:rsidRPr="002A23E1">
        <w:rPr>
          <w:rFonts w:ascii="Roboto Condensed" w:eastAsia="Times New Roman" w:hAnsi="Roboto Condensed" w:cs="Arial"/>
        </w:rPr>
        <w:t xml:space="preserve">   </w:t>
      </w:r>
      <w:r w:rsidRPr="002A23E1">
        <w:rPr>
          <w:rFonts w:ascii="Roboto Condensed" w:eastAsia="Times New Roman" w:hAnsi="Roboto Condensed" w:cs="Arial"/>
        </w:rPr>
        <w:t xml:space="preserve"> </w:t>
      </w:r>
      <w:r w:rsidR="00F3280A" w:rsidRPr="002A23E1">
        <w:rPr>
          <w:rFonts w:ascii="Roboto Condensed" w:eastAsia="Times New Roman" w:hAnsi="Roboto Condensed" w:cs="Arial"/>
        </w:rPr>
        <w:t xml:space="preserve">     </w:t>
      </w:r>
      <w:r w:rsidRPr="002A23E1">
        <w:rPr>
          <w:rFonts w:ascii="Roboto Condensed" w:eastAsia="Times New Roman" w:hAnsi="Roboto Condensed" w:cs="Arial"/>
          <w:sz w:val="18"/>
          <w:szCs w:val="18"/>
        </w:rPr>
        <w:t>расшифровка</w:t>
      </w:r>
      <w:r w:rsidR="00C975BF" w:rsidRPr="002A23E1">
        <w:rPr>
          <w:rFonts w:ascii="Roboto Condensed" w:eastAsia="Times New Roman" w:hAnsi="Roboto Condensed" w:cs="Arial"/>
          <w:sz w:val="18"/>
          <w:szCs w:val="18"/>
        </w:rPr>
        <w:t xml:space="preserve"> подписи</w:t>
      </w:r>
      <w:r w:rsidRPr="002A23E1">
        <w:rPr>
          <w:rFonts w:ascii="Roboto Condensed" w:eastAsia="Times New Roman" w:hAnsi="Roboto Condensed" w:cs="Arial"/>
          <w:sz w:val="18"/>
          <w:szCs w:val="18"/>
        </w:rPr>
        <w:t xml:space="preserve">          </w:t>
      </w:r>
      <w:proofErr w:type="spellStart"/>
      <w:r w:rsidR="00EE0932" w:rsidRPr="002A23E1">
        <w:rPr>
          <w:rFonts w:ascii="Roboto Condensed" w:eastAsia="Times New Roman" w:hAnsi="Roboto Condensed" w:cs="Arial"/>
        </w:rPr>
        <w:t>м</w:t>
      </w:r>
      <w:r w:rsidRPr="002A23E1">
        <w:rPr>
          <w:rFonts w:ascii="Roboto Condensed" w:eastAsia="Times New Roman" w:hAnsi="Roboto Condensed" w:cs="Arial"/>
        </w:rPr>
        <w:t>.</w:t>
      </w:r>
      <w:r w:rsidR="00EE0932" w:rsidRPr="002A23E1">
        <w:rPr>
          <w:rFonts w:ascii="Roboto Condensed" w:eastAsia="Times New Roman" w:hAnsi="Roboto Condensed" w:cs="Arial"/>
        </w:rPr>
        <w:t>п</w:t>
      </w:r>
      <w:proofErr w:type="spellEnd"/>
      <w:r w:rsidRPr="002A23E1">
        <w:rPr>
          <w:rFonts w:ascii="Roboto Condensed" w:eastAsia="Times New Roman" w:hAnsi="Roboto Condensed" w:cs="Arial"/>
        </w:rPr>
        <w:t>.</w:t>
      </w:r>
    </w:p>
    <w:sectPr w:rsidR="00B267CF" w:rsidRPr="002A23E1" w:rsidSect="00FD451B">
      <w:footerReference w:type="even" r:id="rId8"/>
      <w:footerReference w:type="default" r:id="rId9"/>
      <w:pgSz w:w="11906" w:h="16838"/>
      <w:pgMar w:top="568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4CD32" w14:textId="77777777" w:rsidR="00880C23" w:rsidRDefault="00880C23">
      <w:pPr>
        <w:spacing w:after="0" w:line="240" w:lineRule="auto"/>
      </w:pPr>
      <w:r>
        <w:separator/>
      </w:r>
    </w:p>
  </w:endnote>
  <w:endnote w:type="continuationSeparator" w:id="0">
    <w:p w14:paraId="7C30FDCE" w14:textId="77777777" w:rsidR="00880C23" w:rsidRDefault="00880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F600F" w14:textId="77777777" w:rsidR="00351743" w:rsidRDefault="00351743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10BD4">
      <w:rPr>
        <w:rStyle w:val="a5"/>
        <w:noProof/>
      </w:rPr>
      <w:t>1</w:t>
    </w:r>
    <w:r>
      <w:rPr>
        <w:rStyle w:val="a5"/>
      </w:rPr>
      <w:fldChar w:fldCharType="end"/>
    </w:r>
  </w:p>
  <w:p w14:paraId="4854DEC3" w14:textId="77777777" w:rsidR="00351743" w:rsidRDefault="0035174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F7CAE" w14:textId="77777777" w:rsidR="00351743" w:rsidRDefault="00351743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AC007" w14:textId="77777777" w:rsidR="00880C23" w:rsidRDefault="00880C23">
      <w:pPr>
        <w:spacing w:after="0" w:line="240" w:lineRule="auto"/>
      </w:pPr>
      <w:r>
        <w:separator/>
      </w:r>
    </w:p>
  </w:footnote>
  <w:footnote w:type="continuationSeparator" w:id="0">
    <w:p w14:paraId="447D0F97" w14:textId="77777777" w:rsidR="00880C23" w:rsidRDefault="00880C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216CD"/>
    <w:multiLevelType w:val="hybridMultilevel"/>
    <w:tmpl w:val="DD78F0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958CE"/>
    <w:multiLevelType w:val="multilevel"/>
    <w:tmpl w:val="426C9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B012DF"/>
    <w:multiLevelType w:val="multilevel"/>
    <w:tmpl w:val="2FD2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172A15"/>
    <w:multiLevelType w:val="hybridMultilevel"/>
    <w:tmpl w:val="5F6C1DC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6522038E"/>
    <w:multiLevelType w:val="hybridMultilevel"/>
    <w:tmpl w:val="0FD849C6"/>
    <w:lvl w:ilvl="0" w:tplc="E11C9274">
      <w:start w:val="14"/>
      <w:numFmt w:val="bullet"/>
      <w:lvlText w:val="-"/>
      <w:lvlJc w:val="left"/>
      <w:pPr>
        <w:ind w:left="720" w:hanging="360"/>
      </w:pPr>
      <w:rPr>
        <w:rFonts w:ascii="Segoe UI Symbol" w:eastAsia="MS Gothic" w:hAnsi="Segoe UI Symbol" w:cs="Segoe UI 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A68E5"/>
    <w:multiLevelType w:val="hybridMultilevel"/>
    <w:tmpl w:val="B71EA91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165580"/>
    <w:multiLevelType w:val="hybridMultilevel"/>
    <w:tmpl w:val="12B284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3"/>
  </w:num>
  <w:num w:numId="5">
    <w:abstractNumId w:val="9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DAzMzU0NzA1NjVW0lEKTi0uzszPAykwrwUAPfGaKSwAAAA="/>
  </w:docVars>
  <w:rsids>
    <w:rsidRoot w:val="00ED23ED"/>
    <w:rsid w:val="00000A97"/>
    <w:rsid w:val="00010C77"/>
    <w:rsid w:val="000261A6"/>
    <w:rsid w:val="00030023"/>
    <w:rsid w:val="000354D5"/>
    <w:rsid w:val="00036CB7"/>
    <w:rsid w:val="00036F90"/>
    <w:rsid w:val="0004107D"/>
    <w:rsid w:val="0007006E"/>
    <w:rsid w:val="0007724E"/>
    <w:rsid w:val="000778AA"/>
    <w:rsid w:val="0008006D"/>
    <w:rsid w:val="00092BF3"/>
    <w:rsid w:val="000931A2"/>
    <w:rsid w:val="00093D06"/>
    <w:rsid w:val="00095AB4"/>
    <w:rsid w:val="000B2139"/>
    <w:rsid w:val="000B2D16"/>
    <w:rsid w:val="000B3DDA"/>
    <w:rsid w:val="000B5C87"/>
    <w:rsid w:val="000C2806"/>
    <w:rsid w:val="000C6E1F"/>
    <w:rsid w:val="000D051D"/>
    <w:rsid w:val="000E2E81"/>
    <w:rsid w:val="000F04F5"/>
    <w:rsid w:val="00100922"/>
    <w:rsid w:val="0010254A"/>
    <w:rsid w:val="00107F81"/>
    <w:rsid w:val="00114898"/>
    <w:rsid w:val="001152D7"/>
    <w:rsid w:val="00115A33"/>
    <w:rsid w:val="001168FF"/>
    <w:rsid w:val="00122481"/>
    <w:rsid w:val="00123A89"/>
    <w:rsid w:val="0012786B"/>
    <w:rsid w:val="00130F6E"/>
    <w:rsid w:val="001314AC"/>
    <w:rsid w:val="00132B10"/>
    <w:rsid w:val="001336CC"/>
    <w:rsid w:val="00136A64"/>
    <w:rsid w:val="00140703"/>
    <w:rsid w:val="00145891"/>
    <w:rsid w:val="00147327"/>
    <w:rsid w:val="00151BF0"/>
    <w:rsid w:val="001524CC"/>
    <w:rsid w:val="00155A55"/>
    <w:rsid w:val="001604AF"/>
    <w:rsid w:val="0016238E"/>
    <w:rsid w:val="001632A4"/>
    <w:rsid w:val="0016564F"/>
    <w:rsid w:val="00165DE2"/>
    <w:rsid w:val="00170F89"/>
    <w:rsid w:val="0017185A"/>
    <w:rsid w:val="0018130F"/>
    <w:rsid w:val="00184D57"/>
    <w:rsid w:val="0018796C"/>
    <w:rsid w:val="00193E5B"/>
    <w:rsid w:val="00196053"/>
    <w:rsid w:val="001A2DAE"/>
    <w:rsid w:val="001B0846"/>
    <w:rsid w:val="001B5954"/>
    <w:rsid w:val="001B6032"/>
    <w:rsid w:val="001B63B0"/>
    <w:rsid w:val="001B68E4"/>
    <w:rsid w:val="001C1420"/>
    <w:rsid w:val="001C67C5"/>
    <w:rsid w:val="001C7CEA"/>
    <w:rsid w:val="001D4163"/>
    <w:rsid w:val="001E053F"/>
    <w:rsid w:val="001E1428"/>
    <w:rsid w:val="001E2938"/>
    <w:rsid w:val="001E2B65"/>
    <w:rsid w:val="001F7EDB"/>
    <w:rsid w:val="002049EE"/>
    <w:rsid w:val="002051AC"/>
    <w:rsid w:val="00205B5F"/>
    <w:rsid w:val="00217183"/>
    <w:rsid w:val="00217505"/>
    <w:rsid w:val="002206F7"/>
    <w:rsid w:val="00220A70"/>
    <w:rsid w:val="002214DE"/>
    <w:rsid w:val="002229C6"/>
    <w:rsid w:val="00224F11"/>
    <w:rsid w:val="00225DD9"/>
    <w:rsid w:val="0024293B"/>
    <w:rsid w:val="00242EC0"/>
    <w:rsid w:val="00243CEC"/>
    <w:rsid w:val="002476B8"/>
    <w:rsid w:val="002476B9"/>
    <w:rsid w:val="00252E81"/>
    <w:rsid w:val="002573CB"/>
    <w:rsid w:val="00262F16"/>
    <w:rsid w:val="0026658A"/>
    <w:rsid w:val="00271659"/>
    <w:rsid w:val="002800AD"/>
    <w:rsid w:val="0028159A"/>
    <w:rsid w:val="0028304A"/>
    <w:rsid w:val="0028783B"/>
    <w:rsid w:val="00291992"/>
    <w:rsid w:val="00296DEC"/>
    <w:rsid w:val="00297360"/>
    <w:rsid w:val="002A04DB"/>
    <w:rsid w:val="002A1AF6"/>
    <w:rsid w:val="002A23E1"/>
    <w:rsid w:val="002A6329"/>
    <w:rsid w:val="002B0FCA"/>
    <w:rsid w:val="002B5DB3"/>
    <w:rsid w:val="002C12B0"/>
    <w:rsid w:val="002D088B"/>
    <w:rsid w:val="002D12BB"/>
    <w:rsid w:val="002D217D"/>
    <w:rsid w:val="002D7457"/>
    <w:rsid w:val="002F1DBC"/>
    <w:rsid w:val="0030225F"/>
    <w:rsid w:val="003048F4"/>
    <w:rsid w:val="00306D49"/>
    <w:rsid w:val="00310AD8"/>
    <w:rsid w:val="003151CF"/>
    <w:rsid w:val="00316BCF"/>
    <w:rsid w:val="003233BC"/>
    <w:rsid w:val="00331047"/>
    <w:rsid w:val="00336581"/>
    <w:rsid w:val="00336F66"/>
    <w:rsid w:val="0034748C"/>
    <w:rsid w:val="00351743"/>
    <w:rsid w:val="00352961"/>
    <w:rsid w:val="0036074E"/>
    <w:rsid w:val="00360E6F"/>
    <w:rsid w:val="00377F9C"/>
    <w:rsid w:val="00385689"/>
    <w:rsid w:val="003877BE"/>
    <w:rsid w:val="003A1C1D"/>
    <w:rsid w:val="003A6227"/>
    <w:rsid w:val="003B29EA"/>
    <w:rsid w:val="003B4E7F"/>
    <w:rsid w:val="003C540F"/>
    <w:rsid w:val="003C7A60"/>
    <w:rsid w:val="003D0589"/>
    <w:rsid w:val="003D29BB"/>
    <w:rsid w:val="003D3080"/>
    <w:rsid w:val="003D3FF8"/>
    <w:rsid w:val="003F0ACD"/>
    <w:rsid w:val="003F21A6"/>
    <w:rsid w:val="003F2DF5"/>
    <w:rsid w:val="00401CFD"/>
    <w:rsid w:val="00403ACB"/>
    <w:rsid w:val="004146A5"/>
    <w:rsid w:val="00415C3E"/>
    <w:rsid w:val="0042068D"/>
    <w:rsid w:val="004242AB"/>
    <w:rsid w:val="0043511A"/>
    <w:rsid w:val="004374AD"/>
    <w:rsid w:val="004403F4"/>
    <w:rsid w:val="00445A4A"/>
    <w:rsid w:val="0044606C"/>
    <w:rsid w:val="00461F18"/>
    <w:rsid w:val="00481218"/>
    <w:rsid w:val="00481D93"/>
    <w:rsid w:val="00483DA5"/>
    <w:rsid w:val="004855D9"/>
    <w:rsid w:val="00492566"/>
    <w:rsid w:val="0049535C"/>
    <w:rsid w:val="004B1936"/>
    <w:rsid w:val="004B3DF8"/>
    <w:rsid w:val="004B429B"/>
    <w:rsid w:val="004B5F74"/>
    <w:rsid w:val="004D297E"/>
    <w:rsid w:val="004D4A0E"/>
    <w:rsid w:val="004E6FFE"/>
    <w:rsid w:val="004E70DB"/>
    <w:rsid w:val="004E72E0"/>
    <w:rsid w:val="004F06C0"/>
    <w:rsid w:val="004F1FEB"/>
    <w:rsid w:val="004F7422"/>
    <w:rsid w:val="0050537E"/>
    <w:rsid w:val="00506EF9"/>
    <w:rsid w:val="00511353"/>
    <w:rsid w:val="0051591A"/>
    <w:rsid w:val="00517955"/>
    <w:rsid w:val="00517DA9"/>
    <w:rsid w:val="00522E42"/>
    <w:rsid w:val="005239F6"/>
    <w:rsid w:val="00524C17"/>
    <w:rsid w:val="00525FAE"/>
    <w:rsid w:val="00527FC9"/>
    <w:rsid w:val="0053261A"/>
    <w:rsid w:val="005477B7"/>
    <w:rsid w:val="00552115"/>
    <w:rsid w:val="005575D6"/>
    <w:rsid w:val="00560FE2"/>
    <w:rsid w:val="00571CE4"/>
    <w:rsid w:val="00572A78"/>
    <w:rsid w:val="005910D3"/>
    <w:rsid w:val="005A0E0F"/>
    <w:rsid w:val="005A3C0B"/>
    <w:rsid w:val="005B615B"/>
    <w:rsid w:val="005C148E"/>
    <w:rsid w:val="005C49C9"/>
    <w:rsid w:val="005D3B0A"/>
    <w:rsid w:val="005D642A"/>
    <w:rsid w:val="005D6474"/>
    <w:rsid w:val="00600BAB"/>
    <w:rsid w:val="00606686"/>
    <w:rsid w:val="00614487"/>
    <w:rsid w:val="00623E7E"/>
    <w:rsid w:val="00623F4C"/>
    <w:rsid w:val="00630B89"/>
    <w:rsid w:val="00632D6A"/>
    <w:rsid w:val="006342DC"/>
    <w:rsid w:val="00634356"/>
    <w:rsid w:val="00636E5B"/>
    <w:rsid w:val="00645AD8"/>
    <w:rsid w:val="006512FE"/>
    <w:rsid w:val="006521AE"/>
    <w:rsid w:val="00653D76"/>
    <w:rsid w:val="00654C0B"/>
    <w:rsid w:val="006610C5"/>
    <w:rsid w:val="00663A5C"/>
    <w:rsid w:val="00666FEB"/>
    <w:rsid w:val="006709E3"/>
    <w:rsid w:val="00680E19"/>
    <w:rsid w:val="00681E58"/>
    <w:rsid w:val="00685435"/>
    <w:rsid w:val="00685786"/>
    <w:rsid w:val="00687BB7"/>
    <w:rsid w:val="006965F5"/>
    <w:rsid w:val="006A2B70"/>
    <w:rsid w:val="006A6649"/>
    <w:rsid w:val="006B63D7"/>
    <w:rsid w:val="006C44A5"/>
    <w:rsid w:val="006D4204"/>
    <w:rsid w:val="006E2059"/>
    <w:rsid w:val="006E311D"/>
    <w:rsid w:val="006E4A53"/>
    <w:rsid w:val="006E72CE"/>
    <w:rsid w:val="006F1EC2"/>
    <w:rsid w:val="006F4993"/>
    <w:rsid w:val="006F709A"/>
    <w:rsid w:val="006F7232"/>
    <w:rsid w:val="007140F3"/>
    <w:rsid w:val="00717C9E"/>
    <w:rsid w:val="007213FE"/>
    <w:rsid w:val="007329D6"/>
    <w:rsid w:val="0073749A"/>
    <w:rsid w:val="00743DA9"/>
    <w:rsid w:val="00750088"/>
    <w:rsid w:val="007517BB"/>
    <w:rsid w:val="00751F03"/>
    <w:rsid w:val="00753E68"/>
    <w:rsid w:val="00755FFC"/>
    <w:rsid w:val="00760FF0"/>
    <w:rsid w:val="007657CF"/>
    <w:rsid w:val="00774D3E"/>
    <w:rsid w:val="0077581C"/>
    <w:rsid w:val="00791482"/>
    <w:rsid w:val="00793C7B"/>
    <w:rsid w:val="0079406B"/>
    <w:rsid w:val="007A4478"/>
    <w:rsid w:val="007B16B7"/>
    <w:rsid w:val="007B6DE1"/>
    <w:rsid w:val="007B7990"/>
    <w:rsid w:val="007C6413"/>
    <w:rsid w:val="007D066A"/>
    <w:rsid w:val="007E07F7"/>
    <w:rsid w:val="007E5545"/>
    <w:rsid w:val="007E5F82"/>
    <w:rsid w:val="007E6DD6"/>
    <w:rsid w:val="007E7C80"/>
    <w:rsid w:val="007F2D6C"/>
    <w:rsid w:val="007F3A9B"/>
    <w:rsid w:val="007F4D93"/>
    <w:rsid w:val="007F6E2B"/>
    <w:rsid w:val="008011EB"/>
    <w:rsid w:val="00822984"/>
    <w:rsid w:val="0082728B"/>
    <w:rsid w:val="00842D89"/>
    <w:rsid w:val="00842EE6"/>
    <w:rsid w:val="00843E92"/>
    <w:rsid w:val="00852AB7"/>
    <w:rsid w:val="0085592E"/>
    <w:rsid w:val="00856BEE"/>
    <w:rsid w:val="008672BA"/>
    <w:rsid w:val="0087098E"/>
    <w:rsid w:val="00871364"/>
    <w:rsid w:val="008740BF"/>
    <w:rsid w:val="00874F45"/>
    <w:rsid w:val="00880566"/>
    <w:rsid w:val="00880848"/>
    <w:rsid w:val="00880BCF"/>
    <w:rsid w:val="00880C23"/>
    <w:rsid w:val="0088209B"/>
    <w:rsid w:val="008831A8"/>
    <w:rsid w:val="008869F2"/>
    <w:rsid w:val="008944CB"/>
    <w:rsid w:val="008A5788"/>
    <w:rsid w:val="008A6E1D"/>
    <w:rsid w:val="008B3972"/>
    <w:rsid w:val="008B3F25"/>
    <w:rsid w:val="008C2A9D"/>
    <w:rsid w:val="008D0C21"/>
    <w:rsid w:val="008E13B3"/>
    <w:rsid w:val="008E4913"/>
    <w:rsid w:val="008F065E"/>
    <w:rsid w:val="008F3051"/>
    <w:rsid w:val="008F3791"/>
    <w:rsid w:val="0090334E"/>
    <w:rsid w:val="00903CF4"/>
    <w:rsid w:val="00904DEF"/>
    <w:rsid w:val="009109F6"/>
    <w:rsid w:val="00916769"/>
    <w:rsid w:val="0092118C"/>
    <w:rsid w:val="0092230E"/>
    <w:rsid w:val="0093092B"/>
    <w:rsid w:val="0093339E"/>
    <w:rsid w:val="009367EE"/>
    <w:rsid w:val="009423FE"/>
    <w:rsid w:val="00945F30"/>
    <w:rsid w:val="009605B3"/>
    <w:rsid w:val="009609B5"/>
    <w:rsid w:val="00963BC7"/>
    <w:rsid w:val="00963C1E"/>
    <w:rsid w:val="0096548C"/>
    <w:rsid w:val="00974A8C"/>
    <w:rsid w:val="009764F6"/>
    <w:rsid w:val="009945F1"/>
    <w:rsid w:val="009A01C1"/>
    <w:rsid w:val="009A20F2"/>
    <w:rsid w:val="009A47D3"/>
    <w:rsid w:val="009A5C2D"/>
    <w:rsid w:val="009B3501"/>
    <w:rsid w:val="009D0DD8"/>
    <w:rsid w:val="009D3B2F"/>
    <w:rsid w:val="009E55E1"/>
    <w:rsid w:val="009F02B2"/>
    <w:rsid w:val="009F3E14"/>
    <w:rsid w:val="00A0576F"/>
    <w:rsid w:val="00A06BB6"/>
    <w:rsid w:val="00A15CA7"/>
    <w:rsid w:val="00A15FFF"/>
    <w:rsid w:val="00A16FFB"/>
    <w:rsid w:val="00A32AB6"/>
    <w:rsid w:val="00A42452"/>
    <w:rsid w:val="00A457C7"/>
    <w:rsid w:val="00A50489"/>
    <w:rsid w:val="00A518C1"/>
    <w:rsid w:val="00A54AE1"/>
    <w:rsid w:val="00A60BD0"/>
    <w:rsid w:val="00A66DB9"/>
    <w:rsid w:val="00A740F3"/>
    <w:rsid w:val="00A85290"/>
    <w:rsid w:val="00A90DD8"/>
    <w:rsid w:val="00A93DD5"/>
    <w:rsid w:val="00AB2918"/>
    <w:rsid w:val="00AB5B04"/>
    <w:rsid w:val="00AC029C"/>
    <w:rsid w:val="00AC10D3"/>
    <w:rsid w:val="00AC7406"/>
    <w:rsid w:val="00AE2183"/>
    <w:rsid w:val="00B01ECE"/>
    <w:rsid w:val="00B0725B"/>
    <w:rsid w:val="00B101FE"/>
    <w:rsid w:val="00B2420E"/>
    <w:rsid w:val="00B24FDB"/>
    <w:rsid w:val="00B25F58"/>
    <w:rsid w:val="00B267CF"/>
    <w:rsid w:val="00B35FC4"/>
    <w:rsid w:val="00B433F9"/>
    <w:rsid w:val="00B45179"/>
    <w:rsid w:val="00B51F62"/>
    <w:rsid w:val="00B66FF8"/>
    <w:rsid w:val="00B718B6"/>
    <w:rsid w:val="00B73193"/>
    <w:rsid w:val="00B73BE8"/>
    <w:rsid w:val="00B913F3"/>
    <w:rsid w:val="00B933C7"/>
    <w:rsid w:val="00BB2BDF"/>
    <w:rsid w:val="00BC02A4"/>
    <w:rsid w:val="00BC0E68"/>
    <w:rsid w:val="00BD2082"/>
    <w:rsid w:val="00BE1DAF"/>
    <w:rsid w:val="00BE3980"/>
    <w:rsid w:val="00BE7571"/>
    <w:rsid w:val="00BF17FA"/>
    <w:rsid w:val="00C07CB9"/>
    <w:rsid w:val="00C16833"/>
    <w:rsid w:val="00C21E13"/>
    <w:rsid w:val="00C22F57"/>
    <w:rsid w:val="00C2516D"/>
    <w:rsid w:val="00C31272"/>
    <w:rsid w:val="00C351D5"/>
    <w:rsid w:val="00C469B1"/>
    <w:rsid w:val="00C51064"/>
    <w:rsid w:val="00C56026"/>
    <w:rsid w:val="00C631BB"/>
    <w:rsid w:val="00C63CCA"/>
    <w:rsid w:val="00C67FDE"/>
    <w:rsid w:val="00C75737"/>
    <w:rsid w:val="00C76F67"/>
    <w:rsid w:val="00C83E38"/>
    <w:rsid w:val="00C91472"/>
    <w:rsid w:val="00C96E17"/>
    <w:rsid w:val="00C975BF"/>
    <w:rsid w:val="00CA0850"/>
    <w:rsid w:val="00CA1DA1"/>
    <w:rsid w:val="00CA314A"/>
    <w:rsid w:val="00CA71A5"/>
    <w:rsid w:val="00CB06E7"/>
    <w:rsid w:val="00CB0EA4"/>
    <w:rsid w:val="00CB18B6"/>
    <w:rsid w:val="00CB2523"/>
    <w:rsid w:val="00CB2ADF"/>
    <w:rsid w:val="00CB4ECC"/>
    <w:rsid w:val="00CB5C1F"/>
    <w:rsid w:val="00CB5FBD"/>
    <w:rsid w:val="00CB6FE1"/>
    <w:rsid w:val="00CB79E4"/>
    <w:rsid w:val="00CC0E1D"/>
    <w:rsid w:val="00CC321E"/>
    <w:rsid w:val="00CD7A01"/>
    <w:rsid w:val="00CE686D"/>
    <w:rsid w:val="00D07BD7"/>
    <w:rsid w:val="00D1131D"/>
    <w:rsid w:val="00D1484A"/>
    <w:rsid w:val="00D22CE2"/>
    <w:rsid w:val="00D259FB"/>
    <w:rsid w:val="00D25A73"/>
    <w:rsid w:val="00D30563"/>
    <w:rsid w:val="00D3209C"/>
    <w:rsid w:val="00D445D7"/>
    <w:rsid w:val="00D45924"/>
    <w:rsid w:val="00D566EF"/>
    <w:rsid w:val="00D62DF4"/>
    <w:rsid w:val="00D65ABF"/>
    <w:rsid w:val="00D713B5"/>
    <w:rsid w:val="00D734FB"/>
    <w:rsid w:val="00D8114E"/>
    <w:rsid w:val="00D826E3"/>
    <w:rsid w:val="00D867C7"/>
    <w:rsid w:val="00D868B3"/>
    <w:rsid w:val="00D86CC0"/>
    <w:rsid w:val="00D919AF"/>
    <w:rsid w:val="00D96C7E"/>
    <w:rsid w:val="00DA3D0A"/>
    <w:rsid w:val="00DA4784"/>
    <w:rsid w:val="00DA6CF0"/>
    <w:rsid w:val="00DB020D"/>
    <w:rsid w:val="00DB25DF"/>
    <w:rsid w:val="00DB3C47"/>
    <w:rsid w:val="00DB60EE"/>
    <w:rsid w:val="00DB73AA"/>
    <w:rsid w:val="00DC079A"/>
    <w:rsid w:val="00DC2239"/>
    <w:rsid w:val="00DC31E2"/>
    <w:rsid w:val="00DC3346"/>
    <w:rsid w:val="00DC3B43"/>
    <w:rsid w:val="00DC66A0"/>
    <w:rsid w:val="00DC7916"/>
    <w:rsid w:val="00DE2100"/>
    <w:rsid w:val="00DF7595"/>
    <w:rsid w:val="00E03E33"/>
    <w:rsid w:val="00E0457A"/>
    <w:rsid w:val="00E144E9"/>
    <w:rsid w:val="00E17576"/>
    <w:rsid w:val="00E3274B"/>
    <w:rsid w:val="00E37F37"/>
    <w:rsid w:val="00E40CDC"/>
    <w:rsid w:val="00E42F65"/>
    <w:rsid w:val="00E45F93"/>
    <w:rsid w:val="00E47A96"/>
    <w:rsid w:val="00E53798"/>
    <w:rsid w:val="00E54A5D"/>
    <w:rsid w:val="00E5576B"/>
    <w:rsid w:val="00E60055"/>
    <w:rsid w:val="00E64BD7"/>
    <w:rsid w:val="00E657C4"/>
    <w:rsid w:val="00E829AB"/>
    <w:rsid w:val="00E82F4C"/>
    <w:rsid w:val="00E83D31"/>
    <w:rsid w:val="00E9092B"/>
    <w:rsid w:val="00E90959"/>
    <w:rsid w:val="00EA3B97"/>
    <w:rsid w:val="00EA7DD9"/>
    <w:rsid w:val="00EB03A3"/>
    <w:rsid w:val="00EB1BE2"/>
    <w:rsid w:val="00EB37EE"/>
    <w:rsid w:val="00EB5DAD"/>
    <w:rsid w:val="00EB6F48"/>
    <w:rsid w:val="00EC2B25"/>
    <w:rsid w:val="00ED23ED"/>
    <w:rsid w:val="00EE0932"/>
    <w:rsid w:val="00EE23DC"/>
    <w:rsid w:val="00EE41FE"/>
    <w:rsid w:val="00EF2068"/>
    <w:rsid w:val="00EF28F7"/>
    <w:rsid w:val="00EF3E91"/>
    <w:rsid w:val="00EF5159"/>
    <w:rsid w:val="00EF5DCA"/>
    <w:rsid w:val="00EF797F"/>
    <w:rsid w:val="00F0527D"/>
    <w:rsid w:val="00F10BD4"/>
    <w:rsid w:val="00F161FE"/>
    <w:rsid w:val="00F17F40"/>
    <w:rsid w:val="00F3280A"/>
    <w:rsid w:val="00F4160E"/>
    <w:rsid w:val="00F45C34"/>
    <w:rsid w:val="00F47DA0"/>
    <w:rsid w:val="00F50C6C"/>
    <w:rsid w:val="00F53EAF"/>
    <w:rsid w:val="00F547D1"/>
    <w:rsid w:val="00F61112"/>
    <w:rsid w:val="00F74C34"/>
    <w:rsid w:val="00F817D2"/>
    <w:rsid w:val="00F86592"/>
    <w:rsid w:val="00F968D2"/>
    <w:rsid w:val="00F976C9"/>
    <w:rsid w:val="00F97A0B"/>
    <w:rsid w:val="00FA37FE"/>
    <w:rsid w:val="00FB150A"/>
    <w:rsid w:val="00FB41E0"/>
    <w:rsid w:val="00FB5086"/>
    <w:rsid w:val="00FB50CF"/>
    <w:rsid w:val="00FB6212"/>
    <w:rsid w:val="00FB693E"/>
    <w:rsid w:val="00FC3701"/>
    <w:rsid w:val="00FC73C5"/>
    <w:rsid w:val="00FD451B"/>
    <w:rsid w:val="00FE18AA"/>
    <w:rsid w:val="00FE24EF"/>
    <w:rsid w:val="00FE2DCA"/>
    <w:rsid w:val="00FF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83101"/>
  <w15:docId w15:val="{4FBF5A48-17F3-4B51-A699-C938389F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3DF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3474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E41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aliases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d">
    <w:name w:val="No Spacing"/>
    <w:uiPriority w:val="1"/>
    <w:qFormat/>
    <w:rsid w:val="00DC3B43"/>
    <w:rPr>
      <w:sz w:val="22"/>
      <w:szCs w:val="22"/>
      <w:lang w:eastAsia="en-US"/>
    </w:rPr>
  </w:style>
  <w:style w:type="paragraph" w:styleId="ae">
    <w:name w:val="List Paragraph"/>
    <w:basedOn w:val="a"/>
    <w:uiPriority w:val="34"/>
    <w:qFormat/>
    <w:rsid w:val="00FC370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-43">
    <w:name w:val="Grid Table 4 Accent 3"/>
    <w:basedOn w:val="a1"/>
    <w:uiPriority w:val="49"/>
    <w:rsid w:val="001B63B0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10">
    <w:name w:val="Заголовок 1 Знак"/>
    <w:link w:val="1"/>
    <w:uiPriority w:val="9"/>
    <w:rsid w:val="0034748C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styleId="af">
    <w:name w:val="Strong"/>
    <w:uiPriority w:val="22"/>
    <w:qFormat/>
    <w:rsid w:val="0034748C"/>
    <w:rPr>
      <w:b/>
      <w:bCs/>
    </w:rPr>
  </w:style>
  <w:style w:type="character" w:customStyle="1" w:styleId="30">
    <w:name w:val="Заголовок 3 Знак"/>
    <w:basedOn w:val="a0"/>
    <w:link w:val="3"/>
    <w:uiPriority w:val="9"/>
    <w:semiHidden/>
    <w:rsid w:val="00EE41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68E4A-9E70-452D-8263-5E28A34A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  XII Международный форум «Лом черных и цветных металлов 2016»</vt:lpstr>
    </vt:vector>
  </TitlesOfParts>
  <Company>SPecialiST RePack</Company>
  <LinksUpToDate>false</LinksUpToDate>
  <CharactersWithSpaces>3260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dc:description/>
  <cp:lastModifiedBy>mi</cp:lastModifiedBy>
  <cp:revision>2</cp:revision>
  <cp:lastPrinted>2024-07-15T09:28:00Z</cp:lastPrinted>
  <dcterms:created xsi:type="dcterms:W3CDTF">2026-05-20T15:36:00Z</dcterms:created>
  <dcterms:modified xsi:type="dcterms:W3CDTF">2026-05-20T15:36:00Z</dcterms:modified>
</cp:coreProperties>
</file>